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/ASR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หล่อทั้งหมดเลยนะครับก็ขอต้อนรับพี่น้องคนพิการใช่ครับทุกประเภทนะครับตอนนี้ต้องเรียกได้ว่าทั้งในและต่างประเทศเพราะว่าประเทศเพื่อนบ้านของเราเองเนี่ยนะครับก็กำลังรับชมกา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/ASR</dc:title>
  <dc:creator/>
  <cp:keywords/>
  <dcterms:created xsi:type="dcterms:W3CDTF">2025-06-24T04:36:13Z</dcterms:created>
  <dcterms:modified xsi:type="dcterms:W3CDTF">2025-06-24T04:3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4 มิถุนายน 2568 เวลา 09.38 น.</vt:lpwstr>
  </property>
  <property fmtid="{D5CDD505-2E9C-101B-9397-08002B2CF9AE}" pid="3" name="subtitle">
    <vt:lpwstr/>
  </property>
</Properties>
</file>